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DE5A3D" w14:textId="183330DE" w:rsidR="0053485C" w:rsidRPr="00391B1E" w:rsidRDefault="008129C1" w:rsidP="008129C1">
      <w:pPr>
        <w:jc w:val="center"/>
        <w:rPr>
          <w:rFonts w:ascii="Times New Roman" w:hAnsi="Times New Roman" w:cs="Times New Roman"/>
          <w:color w:val="4472C4" w:themeColor="accent1"/>
          <w:sz w:val="40"/>
          <w:szCs w:val="40"/>
          <w:u w:val="single"/>
        </w:rPr>
      </w:pPr>
      <w:r w:rsidRPr="00391B1E">
        <w:rPr>
          <w:rFonts w:ascii="Times New Roman" w:hAnsi="Times New Roman" w:cs="Times New Roman"/>
          <w:color w:val="4472C4" w:themeColor="accent1"/>
          <w:sz w:val="40"/>
          <w:szCs w:val="40"/>
          <w:u w:val="single"/>
        </w:rPr>
        <w:t xml:space="preserve">Assessment for Implementation of REST API using java with Amazon </w:t>
      </w:r>
      <w:r w:rsidR="001745D4" w:rsidRPr="00391B1E">
        <w:rPr>
          <w:rFonts w:ascii="Times New Roman" w:hAnsi="Times New Roman" w:cs="Times New Roman"/>
          <w:color w:val="4472C4" w:themeColor="accent1"/>
          <w:sz w:val="40"/>
          <w:szCs w:val="40"/>
          <w:u w:val="single"/>
        </w:rPr>
        <w:t>RDS</w:t>
      </w:r>
      <w:r w:rsidRPr="00391B1E">
        <w:rPr>
          <w:rFonts w:ascii="Times New Roman" w:hAnsi="Times New Roman" w:cs="Times New Roman"/>
          <w:color w:val="4472C4" w:themeColor="accent1"/>
          <w:sz w:val="40"/>
          <w:szCs w:val="40"/>
          <w:u w:val="single"/>
        </w:rPr>
        <w:t xml:space="preserve"> Database integration.</w:t>
      </w:r>
    </w:p>
    <w:p w14:paraId="0D22B6BB" w14:textId="77777777" w:rsidR="00C13231" w:rsidRDefault="00C13231" w:rsidP="008129C1">
      <w:pPr>
        <w:jc w:val="both"/>
        <w:rPr>
          <w:rFonts w:ascii="Times New Roman" w:hAnsi="Times New Roman" w:cs="Times New Roman"/>
          <w:color w:val="4472C4" w:themeColor="accent1"/>
          <w:sz w:val="40"/>
          <w:szCs w:val="40"/>
        </w:rPr>
      </w:pPr>
    </w:p>
    <w:p w14:paraId="45A3BE6B" w14:textId="7682A5E2" w:rsidR="008129C1" w:rsidRPr="008129C1" w:rsidRDefault="008129C1" w:rsidP="008129C1">
      <w:pPr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8129C1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Summary:</w:t>
      </w:r>
    </w:p>
    <w:p w14:paraId="46222DDA" w14:textId="2349E472" w:rsidR="00C1323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Created REST API services using Spring boot as per the requirement and the required structure.</w:t>
      </w:r>
      <w:r w:rsidR="00DD33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application used was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telliJ IDEA 2020.2.2 (Community Edition)</w:t>
      </w:r>
      <w:r w:rsidR="00C132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for </w:t>
      </w:r>
      <w:r w:rsidR="00CB23A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C13231">
        <w:rPr>
          <w:rFonts w:ascii="Times New Roman" w:hAnsi="Times New Roman" w:cs="Times New Roman"/>
          <w:color w:val="000000" w:themeColor="text1"/>
          <w:sz w:val="24"/>
          <w:szCs w:val="24"/>
        </w:rPr>
        <w:t>implementation of the projec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 Integration with Oracle Database as per the Credentials provided. This project is uploaded in the GITHUB</w:t>
      </w:r>
      <w:r w:rsidR="00C132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profil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can be downloaded easily. Just basic requirement for this will be IntelliJ IDEA 2020.2.2 and maven. The project can directly be imported and executed on the local. </w:t>
      </w:r>
    </w:p>
    <w:p w14:paraId="7546A8E8" w14:textId="05599172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33E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asic Structur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</w:p>
    <w:p w14:paraId="582D8639" w14:textId="4AD2C21C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1.</w:t>
      </w:r>
      <w:r w:rsidRPr="00DD33E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nnectivity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: Application properties included with Oracle database connectivity and credentials. Dependencies added in pom.xml ojdbc7.</w:t>
      </w:r>
    </w:p>
    <w:p w14:paraId="19B9C593" w14:textId="0D7F3612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2.</w:t>
      </w:r>
      <w:r w:rsidRPr="00DD33E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Folder Structure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</w:p>
    <w:p w14:paraId="644A1625" w14:textId="64CDB670" w:rsidR="008129C1" w:rsidRDefault="00DD33E5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8129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1) </w:t>
      </w:r>
      <w:proofErr w:type="spellStart"/>
      <w:r w:rsidR="008129C1">
        <w:rPr>
          <w:rFonts w:ascii="Times New Roman" w:hAnsi="Times New Roman" w:cs="Times New Roman"/>
          <w:color w:val="000000" w:themeColor="text1"/>
          <w:sz w:val="24"/>
          <w:szCs w:val="24"/>
        </w:rPr>
        <w:t>DepartmentEn</w:t>
      </w:r>
      <w:r w:rsidR="0066627D">
        <w:rPr>
          <w:rFonts w:ascii="Times New Roman" w:hAnsi="Times New Roman" w:cs="Times New Roman"/>
          <w:color w:val="000000" w:themeColor="text1"/>
          <w:sz w:val="24"/>
          <w:szCs w:val="24"/>
        </w:rPr>
        <w:t>tity</w:t>
      </w:r>
      <w:proofErr w:type="spellEnd"/>
      <w:r w:rsidR="008129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Contains the definition of </w:t>
      </w:r>
      <w:r w:rsidR="00CB23A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8129C1">
        <w:rPr>
          <w:rFonts w:ascii="Times New Roman" w:hAnsi="Times New Roman" w:cs="Times New Roman"/>
          <w:color w:val="000000" w:themeColor="text1"/>
          <w:sz w:val="24"/>
          <w:szCs w:val="24"/>
        </w:rPr>
        <w:t>table.</w:t>
      </w:r>
    </w:p>
    <w:p w14:paraId="06864FA7" w14:textId="1F8570F6" w:rsidR="008129C1" w:rsidRDefault="00DD33E5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8129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2) </w:t>
      </w:r>
      <w:proofErr w:type="spellStart"/>
      <w:r w:rsidR="008129C1">
        <w:rPr>
          <w:rFonts w:ascii="Times New Roman" w:hAnsi="Times New Roman" w:cs="Times New Roman"/>
          <w:color w:val="000000" w:themeColor="text1"/>
          <w:sz w:val="24"/>
          <w:szCs w:val="24"/>
        </w:rPr>
        <w:t>DepatmentRepository</w:t>
      </w:r>
      <w:proofErr w:type="spellEnd"/>
      <w:r w:rsidR="008129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66627D">
        <w:rPr>
          <w:rFonts w:ascii="Times New Roman" w:hAnsi="Times New Roman" w:cs="Times New Roman"/>
          <w:color w:val="000000" w:themeColor="text1"/>
          <w:sz w:val="24"/>
          <w:szCs w:val="24"/>
        </w:rPr>
        <w:t>To perfo</w:t>
      </w:r>
      <w:r w:rsidR="00CB23A5">
        <w:rPr>
          <w:rFonts w:ascii="Times New Roman" w:hAnsi="Times New Roman" w:cs="Times New Roman"/>
          <w:color w:val="000000" w:themeColor="text1"/>
          <w:sz w:val="24"/>
          <w:szCs w:val="24"/>
        </w:rPr>
        <w:t>r</w:t>
      </w:r>
      <w:r w:rsidR="0066627D">
        <w:rPr>
          <w:rFonts w:ascii="Times New Roman" w:hAnsi="Times New Roman" w:cs="Times New Roman"/>
          <w:color w:val="000000" w:themeColor="text1"/>
          <w:sz w:val="24"/>
          <w:szCs w:val="24"/>
        </w:rPr>
        <w:t>m actions</w:t>
      </w:r>
      <w:r w:rsidR="00CB23A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required</w:t>
      </w:r>
      <w:r w:rsidR="0066627D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s per entity.</w:t>
      </w:r>
    </w:p>
    <w:p w14:paraId="02EB3A6D" w14:textId="448FFB45" w:rsidR="008129C1" w:rsidRDefault="00DD33E5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8129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) </w:t>
      </w:r>
      <w:proofErr w:type="spellStart"/>
      <w:r w:rsidR="008129C1">
        <w:rPr>
          <w:rFonts w:ascii="Times New Roman" w:hAnsi="Times New Roman" w:cs="Times New Roman"/>
          <w:color w:val="000000" w:themeColor="text1"/>
          <w:sz w:val="24"/>
          <w:szCs w:val="24"/>
        </w:rPr>
        <w:t>DepatmentController</w:t>
      </w:r>
      <w:proofErr w:type="spellEnd"/>
      <w:r w:rsidR="008129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Holds the structure for </w:t>
      </w:r>
      <w:proofErr w:type="spellStart"/>
      <w:r w:rsidR="008129C1">
        <w:rPr>
          <w:rFonts w:ascii="Times New Roman" w:hAnsi="Times New Roman" w:cs="Times New Roman"/>
          <w:color w:val="000000" w:themeColor="text1"/>
          <w:sz w:val="24"/>
          <w:szCs w:val="24"/>
        </w:rPr>
        <w:t>Requestmapping</w:t>
      </w:r>
      <w:proofErr w:type="spellEnd"/>
      <w:r w:rsidR="008129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API calls.</w:t>
      </w:r>
    </w:p>
    <w:p w14:paraId="08D09D27" w14:textId="04F69600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is Structure is common for Department, Badge,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Job_titile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, and Employee with different query conditions as per requirement.</w:t>
      </w:r>
    </w:p>
    <w:p w14:paraId="6D71F9A8" w14:textId="481A4FD8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="00DD33E5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D33E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ds_Exception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>: Hold the Runtime Exceptions.</w:t>
      </w:r>
    </w:p>
    <w:p w14:paraId="5FE90C1B" w14:textId="4E6D140C" w:rsidR="008129C1" w:rsidRPr="008129C1" w:rsidRDefault="00DD33E5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>5.</w:t>
      </w:r>
      <w:r w:rsidR="008129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="008129C1" w:rsidRPr="00DD33E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CountryList</w:t>
      </w:r>
      <w:proofErr w:type="spellEnd"/>
      <w:r w:rsidR="008129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: This class contains the method to extract the name of the country when passed the URL code using </w:t>
      </w:r>
      <w:proofErr w:type="spellStart"/>
      <w:r w:rsidR="008129C1">
        <w:rPr>
          <w:rFonts w:ascii="Times New Roman" w:hAnsi="Times New Roman" w:cs="Times New Roman"/>
          <w:color w:val="000000" w:themeColor="text1"/>
          <w:sz w:val="24"/>
          <w:szCs w:val="24"/>
        </w:rPr>
        <w:t>EmployeeController</w:t>
      </w:r>
      <w:proofErr w:type="spellEnd"/>
      <w:r w:rsidR="008129C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7A45FE3A" w14:textId="6A36FA91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A37847C" w14:textId="64AE6B60" w:rsidR="008129C1" w:rsidRPr="00DD33E5" w:rsidRDefault="008129C1" w:rsidP="008129C1">
      <w:pPr>
        <w:jc w:val="both"/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</w:pPr>
      <w:r w:rsidRPr="00DD33E5">
        <w:rPr>
          <w:rFonts w:ascii="Times New Roman" w:hAnsi="Times New Roman" w:cs="Times New Roman"/>
          <w:b/>
          <w:bCs/>
          <w:color w:val="000000" w:themeColor="text1"/>
          <w:sz w:val="36"/>
          <w:szCs w:val="36"/>
        </w:rPr>
        <w:t>Implementation and Unit Testing Results:</w:t>
      </w:r>
    </w:p>
    <w:p w14:paraId="025227CA" w14:textId="77777777" w:rsidR="00DD33E5" w:rsidRDefault="00DD33E5" w:rsidP="008129C1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7F9FFF01" w14:textId="7274454E" w:rsidR="008129C1" w:rsidRPr="00DD33E5" w:rsidRDefault="00DD33E5" w:rsidP="00DD33E5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1)  </w:t>
      </w:r>
      <w:r w:rsidR="008129C1" w:rsidRPr="00DD33E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ntity: Department</w:t>
      </w:r>
    </w:p>
    <w:p w14:paraId="3ACA3B45" w14:textId="3B221DAB" w:rsidR="008129C1" w:rsidRP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C1">
        <w:rPr>
          <w:rFonts w:ascii="Times New Roman" w:hAnsi="Times New Roman" w:cs="Times New Roman"/>
          <w:color w:val="000000" w:themeColor="text1"/>
          <w:sz w:val="24"/>
          <w:szCs w:val="24"/>
        </w:rPr>
        <w:t>Request: GE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r w:rsidRPr="008129C1">
        <w:rPr>
          <w:rFonts w:ascii="Times New Roman" w:hAnsi="Times New Roman" w:cs="Times New Roman"/>
          <w:color w:val="000000" w:themeColor="text1"/>
          <w:sz w:val="24"/>
          <w:szCs w:val="24"/>
        </w:rPr>
        <w:t>http://127.0.0.1:8080/department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/)</w:t>
      </w:r>
    </w:p>
    <w:p w14:paraId="30C63201" w14:textId="327D64D2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C1">
        <w:rPr>
          <w:rFonts w:ascii="Times New Roman" w:hAnsi="Times New Roman" w:cs="Times New Roman"/>
          <w:color w:val="000000" w:themeColor="text1"/>
          <w:sz w:val="24"/>
          <w:szCs w:val="24"/>
        </w:rPr>
        <w:t>Requi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8129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nt: To Get all the records from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Pr="008129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partment table using API. </w:t>
      </w:r>
    </w:p>
    <w:p w14:paraId="4AACCF6D" w14:textId="629E5E9D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0A09AF4" w14:textId="61D864B9" w:rsidR="008129C1" w:rsidRP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5A3DDFB4" wp14:editId="75568A2A">
            <wp:extent cx="5730240" cy="78486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17BB8F" w14:textId="77777777" w:rsidR="008129C1" w:rsidRDefault="008129C1" w:rsidP="008129C1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06CCC107" w14:textId="56D7D522" w:rsidR="008129C1" w:rsidRPr="008129C1" w:rsidRDefault="00DD33E5" w:rsidP="008129C1">
      <w:pPr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2)  </w:t>
      </w:r>
      <w:r w:rsidR="008129C1" w:rsidRPr="008129C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Entity: </w:t>
      </w:r>
      <w:r w:rsidR="008129C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Badge</w:t>
      </w:r>
    </w:p>
    <w:p w14:paraId="7815E57C" w14:textId="4F0494E2" w:rsidR="008129C1" w:rsidRDefault="008129C1" w:rsidP="00DD33E5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Request: GET (</w:t>
      </w:r>
      <w:hyperlink r:id="rId8" w:history="1">
        <w:r w:rsidR="00DD33E5" w:rsidRPr="001A4D6C">
          <w:rPr>
            <w:rStyle w:val="Hyperlink"/>
            <w:rFonts w:ascii="Times New Roman" w:hAnsi="Times New Roman" w:cs="Times New Roman"/>
            <w:sz w:val="24"/>
            <w:szCs w:val="24"/>
          </w:rPr>
          <w:t>http://127.0.0.1:8080/badge/</w:t>
        </w:r>
      </w:hyperlink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27CAEB6E" w14:textId="77777777" w:rsidR="00DD33E5" w:rsidRPr="00DD33E5" w:rsidRDefault="00DD33E5" w:rsidP="00DD33E5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quirement: To Get all the records from the Badge table using API. </w:t>
      </w:r>
    </w:p>
    <w:p w14:paraId="42F0AFAA" w14:textId="268FD225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67D908F" w14:textId="41989E0F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6DE844AD" wp14:editId="0C1DD47A">
            <wp:extent cx="5722620" cy="20421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20421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F48BE1" w14:textId="14F4561B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B999BE6" w14:textId="605A4482" w:rsidR="008129C1" w:rsidRDefault="008129C1" w:rsidP="00DD33E5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Request: GET (</w:t>
      </w:r>
      <w:hyperlink r:id="rId10" w:history="1">
        <w:r w:rsidR="00DD33E5" w:rsidRPr="001A4D6C">
          <w:rPr>
            <w:rStyle w:val="Hyperlink"/>
            <w:rFonts w:ascii="Times New Roman" w:hAnsi="Times New Roman" w:cs="Times New Roman"/>
            <w:sz w:val="24"/>
            <w:szCs w:val="24"/>
          </w:rPr>
          <w:t>http://127.0.0.1:8080/badge/active</w:t>
        </w:r>
      </w:hyperlink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708A98AA" w14:textId="52D8CC6D" w:rsidR="00DD33E5" w:rsidRDefault="00DD33E5" w:rsidP="00DD33E5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C1">
        <w:rPr>
          <w:rFonts w:ascii="Times New Roman" w:hAnsi="Times New Roman" w:cs="Times New Roman"/>
          <w:color w:val="000000" w:themeColor="text1"/>
          <w:sz w:val="24"/>
          <w:szCs w:val="24"/>
        </w:rPr>
        <w:t>Requi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8129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nt: To Get all the records from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the Badge</w:t>
      </w:r>
      <w:r w:rsidRPr="008129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cords which are active and expiry date less than the current system date </w:t>
      </w:r>
      <w:r w:rsidRPr="008129C1">
        <w:rPr>
          <w:rFonts w:ascii="Times New Roman" w:hAnsi="Times New Roman" w:cs="Times New Roman"/>
          <w:color w:val="000000" w:themeColor="text1"/>
          <w:sz w:val="24"/>
          <w:szCs w:val="24"/>
        </w:rPr>
        <w:t>table using API.</w:t>
      </w:r>
    </w:p>
    <w:p w14:paraId="7EFEB213" w14:textId="4F06EC93" w:rsidR="008129C1" w:rsidRPr="00DD33E5" w:rsidRDefault="00DD33E5" w:rsidP="0083503D">
      <w:pPr>
        <w:pStyle w:val="ListParagraph"/>
        <w:numPr>
          <w:ilvl w:val="0"/>
          <w:numId w:val="9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Query: “select * from badge b where </w:t>
      </w:r>
      <w:proofErr w:type="spellStart"/>
      <w:proofErr w:type="gramStart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b.badge</w:t>
      </w:r>
      <w:proofErr w:type="gramEnd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_status</w:t>
      </w:r>
      <w:proofErr w:type="spellEnd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'Active' and </w:t>
      </w:r>
      <w:proofErr w:type="spellStart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to_char</w:t>
      </w:r>
      <w:proofErr w:type="spellEnd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b.badge_expiry_date,'dd</w:t>
      </w:r>
      <w:proofErr w:type="spellEnd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/mm/</w:t>
      </w:r>
      <w:proofErr w:type="spellStart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rrrr</w:t>
      </w:r>
      <w:proofErr w:type="spellEnd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') &lt; </w:t>
      </w:r>
      <w:proofErr w:type="spellStart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to_char</w:t>
      </w:r>
      <w:proofErr w:type="spellEnd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(</w:t>
      </w:r>
      <w:proofErr w:type="spellStart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sysdate</w:t>
      </w:r>
      <w:proofErr w:type="spellEnd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,'dd/mm/</w:t>
      </w:r>
      <w:proofErr w:type="spellStart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rrrr</w:t>
      </w:r>
      <w:proofErr w:type="spellEnd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') ;”</w:t>
      </w:r>
      <w:r w:rsidR="008129C1"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</w:t>
      </w:r>
    </w:p>
    <w:p w14:paraId="781D28E5" w14:textId="109E0772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</w:p>
    <w:p w14:paraId="0014640A" w14:textId="4354213D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292A1618" wp14:editId="3653AE57">
            <wp:extent cx="5730240" cy="1074420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D2B0E8" w14:textId="73D9B2FB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D09685D" w14:textId="4FD86B15" w:rsidR="008129C1" w:rsidRDefault="008129C1" w:rsidP="00DD33E5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Request: GET (</w:t>
      </w:r>
      <w:hyperlink r:id="rId12" w:history="1">
        <w:r w:rsidR="00DD33E5" w:rsidRPr="001A4D6C">
          <w:rPr>
            <w:rStyle w:val="Hyperlink"/>
            <w:rFonts w:ascii="Times New Roman" w:hAnsi="Times New Roman" w:cs="Times New Roman"/>
            <w:sz w:val="24"/>
            <w:szCs w:val="24"/>
          </w:rPr>
          <w:t>http://127.0.0.1:8080/badge/{badge_number}</w:t>
        </w:r>
      </w:hyperlink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1B7FF8AA" w14:textId="77777777" w:rsidR="00DD33E5" w:rsidRPr="00DD33E5" w:rsidRDefault="00DD33E5" w:rsidP="00DD33E5">
      <w:pPr>
        <w:pStyle w:val="ListParagraph"/>
        <w:numPr>
          <w:ilvl w:val="0"/>
          <w:numId w:val="10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quirement: To Get all the records from the Badge table based in the </w:t>
      </w:r>
      <w:proofErr w:type="spellStart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badge_number</w:t>
      </w:r>
      <w:proofErr w:type="spellEnd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ing API. </w:t>
      </w:r>
    </w:p>
    <w:p w14:paraId="61083843" w14:textId="77777777" w:rsidR="00DD33E5" w:rsidRPr="00DD33E5" w:rsidRDefault="00DD33E5" w:rsidP="00DD33E5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407E5BB" w14:textId="0A0BD797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29883744" wp14:editId="56C06049">
            <wp:extent cx="5730240" cy="815340"/>
            <wp:effectExtent l="0" t="0" r="381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815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5A7C99" w14:textId="6258206C" w:rsidR="008129C1" w:rsidRPr="00DD33E5" w:rsidRDefault="008129C1" w:rsidP="00DD33E5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xception when </w:t>
      </w:r>
      <w:proofErr w:type="spellStart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badge_number</w:t>
      </w:r>
      <w:proofErr w:type="spellEnd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oes not exist in the database:</w:t>
      </w:r>
    </w:p>
    <w:p w14:paraId="69E0AE64" w14:textId="7F42C89C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lastRenderedPageBreak/>
        <w:drawing>
          <wp:inline distT="0" distB="0" distL="0" distR="0" wp14:anchorId="3C087D30" wp14:editId="0DC7840B">
            <wp:extent cx="5730240" cy="2217420"/>
            <wp:effectExtent l="0" t="0" r="381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221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716D0" w14:textId="17DD7869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0959E72" w14:textId="321A465A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3) </w:t>
      </w:r>
      <w:r w:rsidRPr="00DD33E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Entity: </w:t>
      </w:r>
      <w:proofErr w:type="spellStart"/>
      <w:r w:rsidRPr="00DD33E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Job_Title</w:t>
      </w:r>
      <w:proofErr w:type="spellEnd"/>
    </w:p>
    <w:p w14:paraId="7722C5C1" w14:textId="2AC6D5B2" w:rsidR="008129C1" w:rsidRDefault="008129C1" w:rsidP="00DD33E5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Request: GET (</w:t>
      </w:r>
      <w:hyperlink r:id="rId15" w:history="1">
        <w:r w:rsidR="00DD33E5" w:rsidRPr="001A4D6C">
          <w:rPr>
            <w:rStyle w:val="Hyperlink"/>
            <w:rFonts w:ascii="Times New Roman" w:hAnsi="Times New Roman" w:cs="Times New Roman"/>
            <w:sz w:val="24"/>
            <w:szCs w:val="24"/>
          </w:rPr>
          <w:t>http://127.0.0.1:8080/job_title/</w:t>
        </w:r>
      </w:hyperlink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26982ECA" w14:textId="3AF516FD" w:rsidR="00DD33E5" w:rsidRPr="00DD33E5" w:rsidRDefault="00DD33E5" w:rsidP="00DD33E5">
      <w:pPr>
        <w:pStyle w:val="ListParagraph"/>
        <w:numPr>
          <w:ilvl w:val="0"/>
          <w:numId w:val="11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C1">
        <w:rPr>
          <w:rFonts w:ascii="Times New Roman" w:hAnsi="Times New Roman" w:cs="Times New Roman"/>
          <w:color w:val="000000" w:themeColor="text1"/>
          <w:sz w:val="24"/>
          <w:szCs w:val="24"/>
        </w:rPr>
        <w:t>Requi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8129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nt: To Get all the records from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job_title</w:t>
      </w:r>
      <w:proofErr w:type="spellEnd"/>
      <w:r w:rsidRPr="008129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ble using API.</w:t>
      </w:r>
    </w:p>
    <w:p w14:paraId="6072FCB1" w14:textId="3E8DA55A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  </w:t>
      </w:r>
    </w:p>
    <w:p w14:paraId="1CC77880" w14:textId="677E11A3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noProof/>
        </w:rPr>
        <w:drawing>
          <wp:inline distT="0" distB="0" distL="0" distR="0" wp14:anchorId="6F7979C8" wp14:editId="16DFCC43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79ACA" w14:textId="571EA1E6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3F6CD78" w14:textId="6CBDC76C" w:rsidR="008129C1" w:rsidRDefault="008129C1" w:rsidP="00DD33E5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Request:</w:t>
      </w:r>
      <w:r w:rsidR="00DD33E5">
        <w:rPr>
          <w:rFonts w:ascii="Times New Roman" w:hAnsi="Times New Roman" w:cs="Times New Roman"/>
          <w:color w:val="000000" w:themeColor="text1"/>
          <w:sz w:val="24"/>
          <w:szCs w:val="24"/>
        </w:rPr>
        <w:t>GET</w:t>
      </w:r>
      <w:proofErr w:type="spellEnd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</w:t>
      </w:r>
      <w:hyperlink r:id="rId17" w:history="1">
        <w:r w:rsidR="00DD33E5" w:rsidRPr="001A4D6C">
          <w:rPr>
            <w:rStyle w:val="Hyperlink"/>
            <w:rFonts w:ascii="Times New Roman" w:hAnsi="Times New Roman" w:cs="Times New Roman"/>
            <w:sz w:val="24"/>
            <w:szCs w:val="24"/>
          </w:rPr>
          <w:t>http://127.0.0.1:8080/job_title/:department_name/{department_name}</w:t>
        </w:r>
      </w:hyperlink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3AAE6480" w14:textId="165E9179" w:rsidR="00DD33E5" w:rsidRDefault="00DD33E5" w:rsidP="00DD33E5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C1">
        <w:rPr>
          <w:rFonts w:ascii="Times New Roman" w:hAnsi="Times New Roman" w:cs="Times New Roman"/>
          <w:color w:val="000000" w:themeColor="text1"/>
          <w:sz w:val="24"/>
          <w:szCs w:val="24"/>
        </w:rPr>
        <w:t>Requir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e</w:t>
      </w:r>
      <w:r w:rsidRPr="008129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ment: To Get all the records from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job_title</w:t>
      </w:r>
      <w:proofErr w:type="spellEnd"/>
      <w:r w:rsidRPr="008129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able using API</w:t>
      </w:r>
    </w:p>
    <w:p w14:paraId="1838F9A3" w14:textId="77777777" w:rsidR="00DD33E5" w:rsidRPr="00DD33E5" w:rsidRDefault="00DD33E5" w:rsidP="00DD33E5">
      <w:pPr>
        <w:pStyle w:val="ListParagraph"/>
        <w:numPr>
          <w:ilvl w:val="0"/>
          <w:numId w:val="12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Query: “select * from </w:t>
      </w:r>
      <w:proofErr w:type="spellStart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job_title</w:t>
      </w:r>
      <w:proofErr w:type="spellEnd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proofErr w:type="gramStart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jt,department</w:t>
      </w:r>
      <w:proofErr w:type="spellEnd"/>
      <w:proofErr w:type="gramEnd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d where </w:t>
      </w:r>
      <w:proofErr w:type="spellStart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jt.department_code</w:t>
      </w:r>
      <w:proofErr w:type="spellEnd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</w:t>
      </w:r>
      <w:proofErr w:type="spellStart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d.department_code</w:t>
      </w:r>
      <w:proofErr w:type="spellEnd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proofErr w:type="spellStart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d.department_Name</w:t>
      </w:r>
      <w:proofErr w:type="spellEnd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=:</w:t>
      </w:r>
      <w:proofErr w:type="spellStart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departmentname</w:t>
      </w:r>
      <w:proofErr w:type="spellEnd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”</w:t>
      </w:r>
    </w:p>
    <w:p w14:paraId="44FF7BB0" w14:textId="77777777" w:rsidR="00DD33E5" w:rsidRPr="00DD33E5" w:rsidRDefault="00DD33E5" w:rsidP="00DD33E5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5AF97DF" w14:textId="28163A46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129C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</w:t>
      </w:r>
    </w:p>
    <w:p w14:paraId="4F20053D" w14:textId="77777777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598A2F2" w14:textId="77777777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16A4BDF" w14:textId="35ED62A9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EEEAD28" w14:textId="1D8A8E8A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4E916190" wp14:editId="066A29DB">
            <wp:extent cx="5722620" cy="78486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784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8B07CA" w14:textId="0B9DF0C4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52A3438" w14:textId="4864B239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4) </w:t>
      </w:r>
      <w:r w:rsidRPr="00DD33E5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Entity: Employee</w:t>
      </w:r>
    </w:p>
    <w:p w14:paraId="250D1D8B" w14:textId="3B3762BD" w:rsidR="008129C1" w:rsidRDefault="008129C1" w:rsidP="00DD33E5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Request: GET (</w:t>
      </w:r>
      <w:hyperlink r:id="rId19" w:history="1">
        <w:r w:rsidR="00DD33E5" w:rsidRPr="001A4D6C">
          <w:rPr>
            <w:rStyle w:val="Hyperlink"/>
            <w:rFonts w:ascii="Times New Roman" w:hAnsi="Times New Roman" w:cs="Times New Roman"/>
            <w:sz w:val="24"/>
            <w:szCs w:val="24"/>
          </w:rPr>
          <w:t>http://127.0.0.1:8080/Employee/</w:t>
        </w:r>
      </w:hyperlink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44775FCF" w14:textId="77777777" w:rsidR="00DD33E5" w:rsidRPr="00DD33E5" w:rsidRDefault="00DD33E5" w:rsidP="00DD33E5">
      <w:pPr>
        <w:pStyle w:val="ListParagraph"/>
        <w:numPr>
          <w:ilvl w:val="0"/>
          <w:numId w:val="13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quirement: To Get all the records from the employee table using API. Additional, Country code to be replaced with Country name by consuming API to fetch the country name. </w:t>
      </w:r>
    </w:p>
    <w:p w14:paraId="7668D6A1" w14:textId="77777777" w:rsidR="00DD33E5" w:rsidRPr="00DD33E5" w:rsidRDefault="00DD33E5" w:rsidP="00DD33E5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6DEB985" w14:textId="0B2D4A68" w:rsidR="00F83339" w:rsidRDefault="00F83339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28054EB0" wp14:editId="38906923">
            <wp:extent cx="5722620" cy="145542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2620" cy="1455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8C2F00" w14:textId="13F40E2F" w:rsidR="001745D4" w:rsidRDefault="001745D4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31F5461" w14:textId="7397192D" w:rsidR="001745D4" w:rsidRDefault="001745D4" w:rsidP="00DD33E5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Request: GET (</w:t>
      </w:r>
      <w:hyperlink r:id="rId21" w:history="1">
        <w:r w:rsidR="00DD33E5" w:rsidRPr="001A4D6C">
          <w:rPr>
            <w:rStyle w:val="Hyperlink"/>
            <w:rFonts w:ascii="Times New Roman" w:hAnsi="Times New Roman" w:cs="Times New Roman"/>
            <w:sz w:val="24"/>
            <w:szCs w:val="24"/>
          </w:rPr>
          <w:t>http://127.0.0.1:8080/Employee/active</w:t>
        </w:r>
      </w:hyperlink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  <w:r w:rsidR="00DD33E5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E536614" w14:textId="77777777" w:rsidR="00DD33E5" w:rsidRPr="00DD33E5" w:rsidRDefault="00DD33E5" w:rsidP="00DD33E5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quirement: To Get all the records from the employee table using API. </w:t>
      </w:r>
    </w:p>
    <w:p w14:paraId="7949D59A" w14:textId="2C3C9352" w:rsidR="00DD33E5" w:rsidRPr="00DD33E5" w:rsidRDefault="00DD33E5" w:rsidP="00DD33E5">
      <w:pPr>
        <w:pStyle w:val="ListParagraph"/>
        <w:numPr>
          <w:ilvl w:val="0"/>
          <w:numId w:val="14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Query: “select * from employee e where </w:t>
      </w:r>
      <w:proofErr w:type="spellStart"/>
      <w:proofErr w:type="gramStart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e.LEAVE</w:t>
      </w:r>
      <w:proofErr w:type="gramEnd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_DATE</w:t>
      </w:r>
      <w:proofErr w:type="spellEnd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s null or </w:t>
      </w:r>
      <w:proofErr w:type="spellStart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e.LEAVE_DATE</w:t>
      </w:r>
      <w:proofErr w:type="spellEnd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&lt; </w:t>
      </w:r>
      <w:proofErr w:type="spellStart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sysdate</w:t>
      </w:r>
      <w:proofErr w:type="spellEnd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”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2EA94BD" w14:textId="5C58F9DD" w:rsidR="001745D4" w:rsidRDefault="001745D4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C768001" w14:textId="0C98D594" w:rsidR="001745D4" w:rsidRDefault="001745D4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61A8621C" wp14:editId="0F155120">
            <wp:extent cx="5715000" cy="158496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158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A297BA" w14:textId="75074DC2" w:rsidR="001745D4" w:rsidRDefault="001745D4" w:rsidP="00DD33E5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Request: GET (</w:t>
      </w:r>
      <w:hyperlink r:id="rId23" w:history="1">
        <w:r w:rsidR="00DD33E5" w:rsidRPr="001A4D6C">
          <w:rPr>
            <w:rStyle w:val="Hyperlink"/>
            <w:rFonts w:ascii="Times New Roman" w:hAnsi="Times New Roman" w:cs="Times New Roman"/>
            <w:sz w:val="24"/>
            <w:szCs w:val="24"/>
          </w:rPr>
          <w:t>http://127.0.0.1:8080/Employe/department_name/</w:t>
        </w:r>
      </w:hyperlink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)</w:t>
      </w:r>
    </w:p>
    <w:p w14:paraId="6E180D57" w14:textId="77777777" w:rsidR="00DD33E5" w:rsidRPr="00DD33E5" w:rsidRDefault="00DD33E5" w:rsidP="00DD33E5">
      <w:pPr>
        <w:pStyle w:val="ListParagraph"/>
        <w:numPr>
          <w:ilvl w:val="0"/>
          <w:numId w:val="15"/>
        </w:num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quirement: To Get all the records from the employee table using API. </w:t>
      </w:r>
    </w:p>
    <w:p w14:paraId="34520678" w14:textId="5AA0C7F9" w:rsidR="00DD33E5" w:rsidRPr="00DD33E5" w:rsidRDefault="00DD33E5" w:rsidP="00DD33E5">
      <w:pPr>
        <w:pStyle w:val="ListParagraph"/>
        <w:numPr>
          <w:ilvl w:val="0"/>
          <w:numId w:val="15"/>
        </w:num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gramStart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Query :</w:t>
      </w:r>
      <w:proofErr w:type="gramEnd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“select e.* from employee e , department d , </w:t>
      </w:r>
      <w:proofErr w:type="spellStart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job_title</w:t>
      </w:r>
      <w:proofErr w:type="spellEnd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spellStart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jt</w:t>
      </w:r>
      <w:proofErr w:type="spellEnd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where </w:t>
      </w:r>
      <w:proofErr w:type="spellStart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e.job_title_code</w:t>
      </w:r>
      <w:proofErr w:type="spellEnd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= </w:t>
      </w:r>
      <w:proofErr w:type="spellStart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jt.job_title_code</w:t>
      </w:r>
      <w:proofErr w:type="spellEnd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proofErr w:type="spellStart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d.department_code</w:t>
      </w:r>
      <w:proofErr w:type="spellEnd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jt.department_code</w:t>
      </w:r>
      <w:proofErr w:type="spellEnd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</w:t>
      </w:r>
      <w:proofErr w:type="spellStart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d.department_Name</w:t>
      </w:r>
      <w:proofErr w:type="spellEnd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=:</w:t>
      </w:r>
      <w:proofErr w:type="spellStart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departmentname</w:t>
      </w:r>
      <w:proofErr w:type="spellEnd"/>
      <w:r w:rsidRPr="00DD33E5">
        <w:rPr>
          <w:rFonts w:ascii="Times New Roman" w:hAnsi="Times New Roman" w:cs="Times New Roman"/>
          <w:color w:val="000000" w:themeColor="text1"/>
          <w:sz w:val="24"/>
          <w:szCs w:val="24"/>
        </w:rPr>
        <w:t>”.</w:t>
      </w:r>
    </w:p>
    <w:p w14:paraId="250EC110" w14:textId="77777777" w:rsidR="00DD33E5" w:rsidRPr="00DD33E5" w:rsidRDefault="00DD33E5" w:rsidP="00DD33E5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195F1E0" w14:textId="006CFF69" w:rsidR="001745D4" w:rsidRDefault="001745D4" w:rsidP="001745D4">
      <w:p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08F1B3C" w14:textId="65247299" w:rsidR="001745D4" w:rsidRDefault="001745D4" w:rsidP="001745D4">
      <w:p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2B8B7682" wp14:editId="45D76264">
            <wp:extent cx="5730240" cy="647700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240" cy="647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4D3AF0" w14:textId="27DADD7C" w:rsidR="00DD33E5" w:rsidRDefault="00DD33E5" w:rsidP="001745D4">
      <w:p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D86F3BC" w14:textId="7135FB8B" w:rsidR="00DD33E5" w:rsidRPr="00F9327B" w:rsidRDefault="00DD33E5" w:rsidP="001745D4">
      <w:pPr>
        <w:spacing w:after="0"/>
        <w:jc w:val="both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F9327B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Note:</w:t>
      </w:r>
    </w:p>
    <w:p w14:paraId="3EFFF192" w14:textId="7255554C" w:rsidR="00DD33E5" w:rsidRDefault="00DD33E5" w:rsidP="001745D4">
      <w:p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code has been uploaded </w:t>
      </w:r>
      <w:proofErr w:type="spell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yo</w:t>
      </w:r>
      <w:proofErr w:type="spell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GITHUB profile</w:t>
      </w:r>
      <w:r w:rsidR="00F9327B"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F9327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Kadamakash111</w:t>
      </w:r>
    </w:p>
    <w:p w14:paraId="5D3285FA" w14:textId="1FC3722F" w:rsidR="00DD33E5" w:rsidRDefault="00DD33E5" w:rsidP="001745D4">
      <w:p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1323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Link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C13231" w:rsidRPr="00C13231">
        <w:t xml:space="preserve"> </w:t>
      </w:r>
      <w:r w:rsidR="00C13231">
        <w:t xml:space="preserve">  </w:t>
      </w:r>
      <w:r w:rsidR="00C13231" w:rsidRPr="00C13231">
        <w:rPr>
          <w:rFonts w:ascii="Times New Roman" w:hAnsi="Times New Roman" w:cs="Times New Roman"/>
          <w:color w:val="000000" w:themeColor="text1"/>
          <w:sz w:val="24"/>
          <w:szCs w:val="24"/>
        </w:rPr>
        <w:t>https://github.com/Kadamakash111/RESTAPI_TDS_ASSESSMENT</w:t>
      </w:r>
    </w:p>
    <w:p w14:paraId="382BE076" w14:textId="17CBC408" w:rsidR="00DD33E5" w:rsidRDefault="00DD33E5" w:rsidP="001745D4">
      <w:p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lease feel free if there are any queries. </w:t>
      </w:r>
    </w:p>
    <w:p w14:paraId="7F2C34FA" w14:textId="280033B7" w:rsidR="00DD33E5" w:rsidRDefault="00DD33E5" w:rsidP="001745D4">
      <w:pP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1323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Gmail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:</w:t>
      </w:r>
      <w:r w:rsidR="00C132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4"/>
          <w:szCs w:val="24"/>
        </w:rPr>
        <w:t>kadamakash111@gmail.com</w:t>
      </w:r>
    </w:p>
    <w:p w14:paraId="728D203E" w14:textId="77777777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A161118" w14:textId="77777777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D35CC98" w14:textId="77777777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6612059" w14:textId="77777777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96E8004" w14:textId="6A0FA1F2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4C49FC5" w14:textId="77777777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3D13B0E" w14:textId="58998D5C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5D0E5C8" w14:textId="77777777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01B44D62" w14:textId="77777777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C980CCB" w14:textId="0C0275EC" w:rsid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1496C33D" w14:textId="5D54E8AD" w:rsidR="008129C1" w:rsidRPr="008129C1" w:rsidRDefault="008129C1" w:rsidP="008129C1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sectPr w:rsidR="008129C1" w:rsidRPr="008129C1" w:rsidSect="008129C1">
      <w:headerReference w:type="even" r:id="rId25"/>
      <w:headerReference w:type="default" r:id="rId26"/>
      <w:footerReference w:type="even" r:id="rId27"/>
      <w:footerReference w:type="default" r:id="rId28"/>
      <w:headerReference w:type="first" r:id="rId29"/>
      <w:footerReference w:type="first" r:id="rId30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FC807C7" w14:textId="77777777" w:rsidR="009A3E90" w:rsidRDefault="009A3E90" w:rsidP="008129C1">
      <w:pPr>
        <w:spacing w:after="0" w:line="240" w:lineRule="auto"/>
      </w:pPr>
      <w:r>
        <w:separator/>
      </w:r>
    </w:p>
  </w:endnote>
  <w:endnote w:type="continuationSeparator" w:id="0">
    <w:p w14:paraId="4A66D89C" w14:textId="77777777" w:rsidR="009A3E90" w:rsidRDefault="009A3E90" w:rsidP="008129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67471C" w14:textId="77777777" w:rsidR="008129C1" w:rsidRDefault="008129C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63112433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7BCB7A" w14:textId="49B3C842" w:rsidR="008129C1" w:rsidRDefault="008129C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45C035" w14:textId="77777777" w:rsidR="008129C1" w:rsidRDefault="008129C1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AEF863" w14:textId="77777777" w:rsidR="008129C1" w:rsidRDefault="008129C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B55A04B" w14:textId="77777777" w:rsidR="009A3E90" w:rsidRDefault="009A3E90" w:rsidP="008129C1">
      <w:pPr>
        <w:spacing w:after="0" w:line="240" w:lineRule="auto"/>
      </w:pPr>
      <w:r>
        <w:separator/>
      </w:r>
    </w:p>
  </w:footnote>
  <w:footnote w:type="continuationSeparator" w:id="0">
    <w:p w14:paraId="671030A5" w14:textId="77777777" w:rsidR="009A3E90" w:rsidRDefault="009A3E90" w:rsidP="008129C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CF0CA1" w14:textId="77777777" w:rsidR="008129C1" w:rsidRDefault="008129C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4AD1A4" w14:textId="77777777" w:rsidR="008129C1" w:rsidRDefault="008129C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FC4F23" w14:textId="77777777" w:rsidR="008129C1" w:rsidRDefault="008129C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A3BF6"/>
    <w:multiLevelType w:val="hybridMultilevel"/>
    <w:tmpl w:val="06FC37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1853B8"/>
    <w:multiLevelType w:val="hybridMultilevel"/>
    <w:tmpl w:val="282802E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BB263C"/>
    <w:multiLevelType w:val="hybridMultilevel"/>
    <w:tmpl w:val="22EAB0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EC4FE7"/>
    <w:multiLevelType w:val="hybridMultilevel"/>
    <w:tmpl w:val="33165C1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450FD0"/>
    <w:multiLevelType w:val="hybridMultilevel"/>
    <w:tmpl w:val="8EBC2D4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411FBF"/>
    <w:multiLevelType w:val="hybridMultilevel"/>
    <w:tmpl w:val="51A8FEF2"/>
    <w:lvl w:ilvl="0" w:tplc="40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6" w15:restartNumberingAfterBreak="0">
    <w:nsid w:val="449F4A16"/>
    <w:multiLevelType w:val="hybridMultilevel"/>
    <w:tmpl w:val="6186B36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FA750F"/>
    <w:multiLevelType w:val="hybridMultilevel"/>
    <w:tmpl w:val="9932C170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6778A2"/>
    <w:multiLevelType w:val="hybridMultilevel"/>
    <w:tmpl w:val="3D647DF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7C4369B"/>
    <w:multiLevelType w:val="hybridMultilevel"/>
    <w:tmpl w:val="2536DE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B2848CF"/>
    <w:multiLevelType w:val="hybridMultilevel"/>
    <w:tmpl w:val="92D2223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DB18BE"/>
    <w:multiLevelType w:val="hybridMultilevel"/>
    <w:tmpl w:val="54500AD2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902C5B"/>
    <w:multiLevelType w:val="hybridMultilevel"/>
    <w:tmpl w:val="C358A6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7E2780"/>
    <w:multiLevelType w:val="hybridMultilevel"/>
    <w:tmpl w:val="48C6313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72221B7"/>
    <w:multiLevelType w:val="hybridMultilevel"/>
    <w:tmpl w:val="3C2E23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7"/>
  </w:num>
  <w:num w:numId="3">
    <w:abstractNumId w:val="1"/>
  </w:num>
  <w:num w:numId="4">
    <w:abstractNumId w:val="6"/>
  </w:num>
  <w:num w:numId="5">
    <w:abstractNumId w:val="11"/>
  </w:num>
  <w:num w:numId="6">
    <w:abstractNumId w:val="4"/>
  </w:num>
  <w:num w:numId="7">
    <w:abstractNumId w:val="8"/>
  </w:num>
  <w:num w:numId="8">
    <w:abstractNumId w:val="5"/>
  </w:num>
  <w:num w:numId="9">
    <w:abstractNumId w:val="0"/>
  </w:num>
  <w:num w:numId="10">
    <w:abstractNumId w:val="9"/>
  </w:num>
  <w:num w:numId="11">
    <w:abstractNumId w:val="2"/>
  </w:num>
  <w:num w:numId="12">
    <w:abstractNumId w:val="13"/>
  </w:num>
  <w:num w:numId="13">
    <w:abstractNumId w:val="14"/>
  </w:num>
  <w:num w:numId="14">
    <w:abstractNumId w:val="12"/>
  </w:num>
  <w:num w:numId="1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3MzQ1t7SwtDSyNDdS0lEKTi0uzszPAykwqQUAYXKKvCwAAAA="/>
  </w:docVars>
  <w:rsids>
    <w:rsidRoot w:val="008129C1"/>
    <w:rsid w:val="000C7097"/>
    <w:rsid w:val="001745D4"/>
    <w:rsid w:val="00391B1E"/>
    <w:rsid w:val="00520CE0"/>
    <w:rsid w:val="0053485C"/>
    <w:rsid w:val="0066627D"/>
    <w:rsid w:val="006B241B"/>
    <w:rsid w:val="008129C1"/>
    <w:rsid w:val="009A3E90"/>
    <w:rsid w:val="00B92CE7"/>
    <w:rsid w:val="00C13231"/>
    <w:rsid w:val="00CB23A5"/>
    <w:rsid w:val="00DD33E5"/>
    <w:rsid w:val="00E02716"/>
    <w:rsid w:val="00F83339"/>
    <w:rsid w:val="00F93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CA49BA"/>
  <w15:chartTrackingRefBased/>
  <w15:docId w15:val="{9BB984DB-8A6A-446F-B316-B34484B1D2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129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29C1"/>
  </w:style>
  <w:style w:type="paragraph" w:styleId="Footer">
    <w:name w:val="footer"/>
    <w:basedOn w:val="Normal"/>
    <w:link w:val="FooterChar"/>
    <w:uiPriority w:val="99"/>
    <w:unhideWhenUsed/>
    <w:rsid w:val="008129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29C1"/>
  </w:style>
  <w:style w:type="paragraph" w:styleId="ListParagraph">
    <w:name w:val="List Paragraph"/>
    <w:basedOn w:val="Normal"/>
    <w:uiPriority w:val="34"/>
    <w:qFormat/>
    <w:rsid w:val="008129C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33E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3E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107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127.0.0.1:8080/badge/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yperlink" Target="http://127.0.0.1:8080/Employee/active" TargetMode="External"/><Relationship Id="rId7" Type="http://schemas.openxmlformats.org/officeDocument/2006/relationships/image" Target="media/image1.png"/><Relationship Id="rId12" Type="http://schemas.openxmlformats.org/officeDocument/2006/relationships/hyperlink" Target="http://127.0.0.1:8080/badge/%7bbadge_number%7d" TargetMode="External"/><Relationship Id="rId17" Type="http://schemas.openxmlformats.org/officeDocument/2006/relationships/hyperlink" Target="http://127.0.0.1:8080/job_title/:department_name/%7bdepartment_name%7d" TargetMode="External"/><Relationship Id="rId25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8.png"/><Relationship Id="rId29" Type="http://schemas.openxmlformats.org/officeDocument/2006/relationships/header" Target="head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0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hyperlink" Target="http://127.0.0.1:8080/job_title/" TargetMode="External"/><Relationship Id="rId23" Type="http://schemas.openxmlformats.org/officeDocument/2006/relationships/hyperlink" Target="http://127.0.0.1:8080/Employe/department_name/" TargetMode="External"/><Relationship Id="rId28" Type="http://schemas.openxmlformats.org/officeDocument/2006/relationships/footer" Target="footer2.xml"/><Relationship Id="rId10" Type="http://schemas.openxmlformats.org/officeDocument/2006/relationships/hyperlink" Target="http://127.0.0.1:8080/badge/active" TargetMode="External"/><Relationship Id="rId19" Type="http://schemas.openxmlformats.org/officeDocument/2006/relationships/hyperlink" Target="http://127.0.0.1:8080/Employee/" TargetMode="External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5.png"/><Relationship Id="rId22" Type="http://schemas.openxmlformats.org/officeDocument/2006/relationships/image" Target="media/image9.png"/><Relationship Id="rId27" Type="http://schemas.openxmlformats.org/officeDocument/2006/relationships/footer" Target="footer1.xml"/><Relationship Id="rId30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5</Pages>
  <Words>610</Words>
  <Characters>347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ash Shivaji Kadam</dc:creator>
  <cp:keywords/>
  <dc:description/>
  <cp:lastModifiedBy>Akash Shivaji Kadam</cp:lastModifiedBy>
  <cp:revision>10</cp:revision>
  <dcterms:created xsi:type="dcterms:W3CDTF">2020-09-28T10:12:00Z</dcterms:created>
  <dcterms:modified xsi:type="dcterms:W3CDTF">2020-09-28T21:34:00Z</dcterms:modified>
</cp:coreProperties>
</file>